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A2C" w:rsidRPr="002F14C2" w:rsidRDefault="00F02114">
      <w:pPr>
        <w:rPr>
          <w:u w:val="single"/>
        </w:rPr>
      </w:pPr>
      <w:r w:rsidRPr="002F14C2">
        <w:rPr>
          <w:u w:val="single"/>
        </w:rPr>
        <w:t>File format (.txt)</w:t>
      </w:r>
    </w:p>
    <w:p w:rsidR="00F02114" w:rsidRDefault="00F02114">
      <w:r>
        <w:t>No header and column values are in the following order</w:t>
      </w:r>
    </w:p>
    <w:p w:rsidR="00E603F2" w:rsidRDefault="00E603F2">
      <w:r>
        <w:t>Field</w:t>
      </w:r>
      <w:r>
        <w:tab/>
        <w:t>v1f</w:t>
      </w:r>
      <w:r>
        <w:tab/>
        <w:t>v2f</w:t>
      </w:r>
      <w:r>
        <w:tab/>
        <w:t>vdc1</w:t>
      </w:r>
      <w:r>
        <w:tab/>
        <w:t>vdc2</w:t>
      </w:r>
    </w:p>
    <w:p w:rsidR="00E603F2" w:rsidRDefault="00E603F2"/>
    <w:p w:rsidR="00DD4443" w:rsidRPr="002F14C2" w:rsidRDefault="00DD4443">
      <w:pPr>
        <w:rPr>
          <w:u w:val="single"/>
        </w:rPr>
      </w:pPr>
      <w:r w:rsidRPr="002F14C2">
        <w:rPr>
          <w:u w:val="single"/>
        </w:rPr>
        <w:t>MOKE Equations (Ref: https://www.hindsinstruments.com/techniques/moke/)</w:t>
      </w:r>
    </w:p>
    <w:p w:rsidR="003F20D0" w:rsidRDefault="00E457CD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√2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2f</m:t>
            </m:r>
          </m:num>
          <m:den>
            <m:r>
              <w:rPr>
                <w:rFonts w:ascii="Cambria Math" w:hAnsi="Cambria Math"/>
              </w:rPr>
              <m:t>Vdc2</m:t>
            </m:r>
          </m:den>
        </m:f>
      </m:oMath>
      <w:r w:rsidR="00E603F2">
        <w:rPr>
          <w:rFonts w:eastAsiaTheme="minorEastAsia"/>
        </w:rPr>
        <w:t xml:space="preserve"> </w:t>
      </w:r>
      <w:r w:rsidR="00E603F2"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ϵ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√2</m:t>
            </m:r>
          </m:num>
          <m:den>
            <m:r>
              <w:rPr>
                <w:rFonts w:ascii="Cambria Math" w:hAnsi="Cambria Math"/>
              </w:rPr>
              <m:t>4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1f</m:t>
            </m:r>
          </m:num>
          <m:den>
            <m:r>
              <w:rPr>
                <w:rFonts w:ascii="Cambria Math" w:hAnsi="Cambria Math"/>
              </w:rPr>
              <m:t>Vdc1</m:t>
            </m:r>
          </m:den>
        </m:f>
      </m:oMath>
      <w:r w:rsidR="00E603F2">
        <w:rPr>
          <w:rFonts w:eastAsiaTheme="minorEastAsia"/>
        </w:rPr>
        <w:t xml:space="preserve"> </w:t>
      </w:r>
      <w:r w:rsidR="00E603F2"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hAnsi="Cambria Math"/>
          </w:rPr>
          <m:t>=2.405</m:t>
        </m:r>
      </m:oMath>
    </w:p>
    <w:p w:rsidR="003F20D0" w:rsidRDefault="003F20D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1=</m:t>
        </m:r>
        <m:r>
          <w:rPr>
            <w:rFonts w:ascii="Cambria Math" w:eastAsiaTheme="minorEastAsia" w:hAnsi="Cambria Math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  <m:ctrlPr>
              <w:rPr>
                <w:rFonts w:ascii="Cambria Math" w:hAnsi="Cambria Math"/>
                <w:i/>
              </w:rPr>
            </m:ctrlPr>
          </m:num>
          <m:den>
            <m:r>
              <w:rPr>
                <w:rFonts w:ascii="Cambria Math" w:hAnsi="Cambria Math"/>
              </w:rPr>
              <m:t>4</m:t>
            </m:r>
          </m:den>
        </m:f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=2.405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810762722194764</m:t>
        </m:r>
      </m:oMath>
      <w:r w:rsidR="00E47AA7">
        <w:rPr>
          <w:rFonts w:eastAsiaTheme="minorEastAsia"/>
        </w:rPr>
        <w:tab/>
      </w:r>
    </w:p>
    <w:p w:rsidR="00BF407D" w:rsidRPr="00DD4443" w:rsidRDefault="00E457CD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2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ra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2.405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8188224492897056</m:t>
          </m:r>
        </m:oMath>
      </m:oMathPara>
      <w:bookmarkStart w:id="0" w:name="_GoBack"/>
      <w:bookmarkEnd w:id="0"/>
    </w:p>
    <w:p w:rsidR="00DD4443" w:rsidRDefault="00DD4443">
      <w:pPr>
        <w:rPr>
          <w:rFonts w:eastAsiaTheme="minorEastAsia"/>
        </w:rPr>
      </w:pPr>
    </w:p>
    <w:p w:rsidR="002F14C2" w:rsidRPr="002F14C2" w:rsidRDefault="002F14C2">
      <w:pPr>
        <w:rPr>
          <w:rFonts w:eastAsiaTheme="minorEastAsia"/>
          <w:u w:val="single"/>
        </w:rPr>
      </w:pPr>
      <w:r w:rsidRPr="002F14C2">
        <w:rPr>
          <w:rFonts w:eastAsiaTheme="minorEastAsia"/>
          <w:u w:val="single"/>
        </w:rPr>
        <w:t>Operation details</w:t>
      </w:r>
    </w:p>
    <w:p w:rsidR="00DD4443" w:rsidRPr="00DD4443" w:rsidRDefault="00DD4443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Check whether all the required libraries are installed</w:t>
      </w:r>
    </w:p>
    <w:p w:rsidR="00DD4443" w:rsidRPr="00167975" w:rsidRDefault="00167975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Run the </w:t>
      </w:r>
      <w:proofErr w:type="spellStart"/>
      <w:r>
        <w:rPr>
          <w:rFonts w:eastAsiaTheme="minorEastAsia"/>
        </w:rPr>
        <w:t>programme</w:t>
      </w:r>
      <w:proofErr w:type="spellEnd"/>
      <w:r>
        <w:rPr>
          <w:rFonts w:eastAsiaTheme="minorEastAsia"/>
        </w:rPr>
        <w:t xml:space="preserve"> – window will pop up – select the folder containing the files.</w:t>
      </w:r>
    </w:p>
    <w:p w:rsidR="00167975" w:rsidRPr="00DD4443" w:rsidRDefault="00167975" w:rsidP="00DD4443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Compute </w:t>
      </w:r>
      <w:proofErr w:type="spellStart"/>
      <w:r>
        <w:rPr>
          <w:rFonts w:eastAsiaTheme="minorEastAsia"/>
        </w:rPr>
        <w:t>kerr</w:t>
      </w:r>
      <w:proofErr w:type="spellEnd"/>
      <w:r>
        <w:rPr>
          <w:rFonts w:eastAsiaTheme="minorEastAsia"/>
        </w:rPr>
        <w:t xml:space="preserve"> rotation and </w:t>
      </w:r>
      <w:proofErr w:type="spellStart"/>
      <w:r>
        <w:rPr>
          <w:rFonts w:eastAsiaTheme="minorEastAsia"/>
        </w:rPr>
        <w:t>ellipticity</w:t>
      </w:r>
      <w:proofErr w:type="spellEnd"/>
      <w:r>
        <w:rPr>
          <w:rFonts w:eastAsiaTheme="minorEastAsia"/>
        </w:rPr>
        <w:t xml:space="preserve"> and save both images and data as excel file in the same folder as the file.</w:t>
      </w:r>
    </w:p>
    <w:sectPr w:rsidR="00167975" w:rsidRPr="00DD44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04315A"/>
    <w:multiLevelType w:val="hybridMultilevel"/>
    <w:tmpl w:val="73225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2NLcwNDK2tDQ3tTBR0lEKTi0uzszPAykwqgUACbGtjiwAAAA="/>
  </w:docVars>
  <w:rsids>
    <w:rsidRoot w:val="00E603F2"/>
    <w:rsid w:val="00167975"/>
    <w:rsid w:val="002F14C2"/>
    <w:rsid w:val="003F20D0"/>
    <w:rsid w:val="006403C8"/>
    <w:rsid w:val="00790A2C"/>
    <w:rsid w:val="009B75F2"/>
    <w:rsid w:val="00BF407D"/>
    <w:rsid w:val="00DD4443"/>
    <w:rsid w:val="00E457CD"/>
    <w:rsid w:val="00E47AA7"/>
    <w:rsid w:val="00E603F2"/>
    <w:rsid w:val="00F02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E08926"/>
  <w15:chartTrackingRefBased/>
  <w15:docId w15:val="{84D37522-C74D-4AE9-9066-FCD7CE8DF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03F2"/>
    <w:rPr>
      <w:color w:val="808080"/>
    </w:rPr>
  </w:style>
  <w:style w:type="paragraph" w:styleId="ListParagraph">
    <w:name w:val="List Paragraph"/>
    <w:basedOn w:val="Normal"/>
    <w:uiPriority w:val="34"/>
    <w:qFormat/>
    <w:rsid w:val="00DD44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54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</dc:creator>
  <cp:keywords/>
  <dc:description/>
  <cp:lastModifiedBy>arun</cp:lastModifiedBy>
  <cp:revision>11</cp:revision>
  <dcterms:created xsi:type="dcterms:W3CDTF">2023-05-23T12:16:00Z</dcterms:created>
  <dcterms:modified xsi:type="dcterms:W3CDTF">2023-05-2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b1dfb1-b02a-46c8-8603-9e3ee8190c44</vt:lpwstr>
  </property>
</Properties>
</file>